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author:</w:t>
      </w:r>
      <w:r>
        <w:t xml:space="preserve">“</w:t>
      </w: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  <w:r>
        <w:t xml:space="preserve"> </w:t>
      </w:r>
      <w:r>
        <w:t xml:space="preserve">;</w:t>
      </w:r>
      <w:r>
        <w:t xml:space="preserve"> </w:t>
      </w:r>
      <w:r>
        <w:t xml:space="preserve">Нкабв-01-23</w:t>
      </w:r>
      <w:r>
        <w:t xml:space="preserve">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ем записи для персональных проектов. (рис. 1, 2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Текст проек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екта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Текст поста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оста по прошедшей неделе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языки научного программирования. (рис. 5, 6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Текст поста по теме языки научного программирова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поста по теме языки научного программирования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на сай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 редактирование своего научного сайта. Научилась добавлять записи для персональных проектов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author:“Баптишта Матеуж Андре ; Нкабв-01-23”</dc:creator>
  <dc:language>ru-RU</dc:language>
  <cp:keywords/>
  <dcterms:created xsi:type="dcterms:W3CDTF">2024-05-11T15:39:48Z</dcterms:created>
  <dcterms:modified xsi:type="dcterms:W3CDTF">2024-05-11T15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